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</w:t>
      </w:r>
      <w:r>
        <w:t xml:space="preserve"> </w:t>
      </w:r>
      <w:r>
        <w:t xml:space="preserve">DLTV</w:t>
      </w:r>
      <w:r>
        <w:t xml:space="preserve"> </w:t>
      </w:r>
      <w:r>
        <w:t xml:space="preserve">เทอม</w:t>
      </w:r>
      <w:r>
        <w:t xml:space="preserve"> </w:t>
      </w:r>
      <w:r>
        <w:t xml:space="preserve">2/2564)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๑</w:t>
      </w:r>
      <w:r>
        <w:t xml:space="preserve"> </w:t>
      </w:r>
      <w:r>
        <w:t xml:space="preserve">การเกิดลมบก</w:t>
      </w:r>
      <w:r>
        <w:t xml:space="preserve"> </w:t>
      </w:r>
      <w:r>
        <w:t xml:space="preserve">ลมทะเล</w:t>
      </w:r>
      <w:r>
        <w:t xml:space="preserve"> </w:t>
      </w:r>
      <w:r>
        <w:t xml:space="preserve">(1)</w:t>
      </w:r>
      <w:r>
        <w:t xml:space="preserve"> </w:t>
      </w:r>
      <w:r>
        <w:t xml:space="preserve">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วิทยาศาสตร์และเทคโนโลยี ชั้นประถมศึกษาปีที่ 6 พบกับคุณครูวิทวัส ศรีเมฆ หรือ</w:t>
      </w:r>
      <w:r>
        <w:t xml:space="preserve"> </w:t>
      </w:r>
      <w:r>
        <w:t xml:space="preserve">“</w:t>
      </w:r>
      <w:r>
        <w:t xml:space="preserve">คุณครูแอ๋ม</w:t>
      </w:r>
      <w:r>
        <w:t xml:space="preserve">”</w:t>
      </w:r>
      <w:r>
        <w:t xml:space="preserve"> </w:t>
      </w:r>
      <w:r>
        <w:t xml:space="preserve">ครับ</w:t>
      </w:r>
    </w:p>
    <w:p>
      <w:pPr>
        <w:pStyle w:val="BodyText"/>
      </w:pPr>
      <w:r>
        <w:t xml:space="preserve">(คุณครูธิดารัตน์) และ คุณครูธิดารัตน์เมฆหมอกหรือว่าคุณครูปัดค่ะ ยินดีต้อนรับนักเรียนภาคเรียนที่ 2 นะคะ ภาคเรียนที่ 2 เรานั้นจะอยู่ด้วยกันกี่หน่วยการเรียนรู้ที่ 2 นะครับ ทหารหน่วยไหนดีครับ เกี่ยวข้องกับอาการของโลกและภัยธรรมชาติครับ</w:t>
      </w:r>
    </w:p>
    <w:p>
      <w:pPr>
        <w:pStyle w:val="BodyText"/>
      </w:pPr>
      <w:r>
        <w:t xml:space="preserve">(คุณครูธิดารัตน์) วันนี้ที่บรรยากาศเปลี่ยนไปเกี่ยวข้องกับสิ่งที่เราจะเรียนรู้ในวันนี้นะคะ บรรยากาศที่เกี่ยวข้องกับเรื่องที่เราจะเรียนกันในวันนี้ด้วยค่ะ ลมพัดเข้ามาตลอดเวลาเลยนะครับ แต่ครูแอ๋มรู้สึกว่าอากาศบริเวณชายฝั่งทะเลนี่ปลายทางอากาศบริเวณชายฝั่งทะเลอากาศในทะเลครับ เหมือนหรือแตกต่างกันอย่างไรครับ ครูปัดขอคิดว่าถ้าเราอยู่ที่ชายฝั่งนะคะ อากาศก็จะร้อนกว่าตอนที่เราไปอยู่ตรงในทะเลหรือว่ากลางทะเลบอกว่าอุณหภูมิของอากาศบริเวณก็จะร้อนกว่าใช่ไหมครับ นักเรียนปลายทางครับ ร้อนกว่านี้อุณหภูมิสูงอุณหภูมิต่ำนักเรียน ใช่แล้วครับ แสดงว่ามีอุณหภูมิที่สูงนั่นเองครับ แล้วเรามีอุปกรณ์ใดที่ใช้วัดอุณหภูมิได้ไหมครับ แว่นตอบได้ไหมคะ อะไรเอ่ยอุปกรณ์ทางวิทยาศาสตร์ค่ะ ที่สามารถใช้วัดอุณหภูมิได้นะคะ ก็นั่นก็คือเทอร์มอมิเตอร์นั้นเองค่ะ ที่สามารถใช้วัดอุณหภูมิของอากาศได้เองค่ะ ให้ความรู้ด้วยนะครับ นักเรียนเดินชมบรรยากาศที่ทะเลได้ไหมครับ ด้วยนะคะ โอ้โห เผลอแป๊บเดียวถ้ากูผ่านมาแล้วรู้สึกว่าในช่วงเวลากลางคืนนี้นะครับ รู้สึกว่าหนาวกว่าช่วงเวลากลางวันด้วยครับ นักเรียนคิดว่าอุณหภูมิในช่วงเวลากลางคืนมีความแตกต่างกันไหมครับ เอ๊ะ ครูปัดคิดว่าแตกต่างกันครับ</w:t>
      </w:r>
    </w:p>
    <w:p>
      <w:pPr>
        <w:pStyle w:val="BodyText"/>
      </w:pPr>
      <w:r>
        <w:t xml:space="preserve">(คุณครูธิดารัตน์) คิดว่าแตกต่างกันค่ะ คุณครูแอ้ม ครูปัดรู้สึกว่าตอนที่เราเดินตรงริมชายหาดนี่ค่ะ ตอนกลางวันนะคะ นักเรียนคนใดที่เคยไปเดินชายทะเลตอนกลางคืนไหมคะ รู้สึกว่าลมจะไม่ค่อยชัดเจนสัก 2-3 วันค่ะ พอจะทราบไหมคะ ว่าเป็นเพราะอะไร</w:t>
      </w:r>
    </w:p>
    <w:p>
      <w:pPr>
        <w:pStyle w:val="BodyText"/>
      </w:pPr>
      <w:r>
        <w:t xml:space="preserve">(คุณครูวิทวัฒน์) ลมบก ลมทะเลนั่นเองครับ ครูปัดรู้จักลมบกลมทะเลไหมครับ รู้จักไหมครับ</w:t>
      </w:r>
    </w:p>
    <w:p>
      <w:pPr>
        <w:pStyle w:val="BodyText"/>
      </w:pPr>
      <w:r>
        <w:t xml:space="preserve">(คุณครูธิดารัตน์) เคยได้ยินนะคะ ครูแอนแต่ยังไม่มั่นใจเลยค่ะ</w:t>
      </w:r>
    </w:p>
    <w:p>
      <w:pPr>
        <w:pStyle w:val="BodyText"/>
      </w:pPr>
      <w:r>
        <w:t xml:space="preserve">(คุณครูวิทวัฒน์) ไม่เป็นไรครับ เดี๋ยวเราไปหาความรู้เพิ่มเติมก่อนการทำกิจกรรมกันเลยครับ แล้วก็ต้องกลับสู่ห้องเรียนใช่ไหมคะ เดี๋ยวเรากลับสู่ห้องเรียนเป็นนักเรียนไปเลยค่ะ</w:t>
      </w:r>
    </w:p>
    <w:p>
      <w:pPr>
        <w:pStyle w:val="BodyText"/>
      </w:pPr>
      <w:r>
        <w:t xml:space="preserve">(คุณครูวิทวัฒน์) กิจกรรมที่ 1 ลมบกลมทะเลเป็นอย่างไร</w:t>
      </w:r>
    </w:p>
    <w:p>
      <w:pPr>
        <w:pStyle w:val="BodyText"/>
      </w:pPr>
      <w:r>
        <w:t xml:space="preserve">(คุณครูธิดารัตน์) ก่อนที่จะเข้าสู่กิจกรรมนักเรียนแต่เราไปดูจุดประสงค์ของกิจกรรมกันก่อนค่ะ สำหรับจุดประสงค์นะคะ เช่นเคยค่ะ ให้นักเรียนอ่านในใจนะคะ เมื่ออ่านแล้วตอบคำถามเพื่อให้ได้ค่ะ จากจุดประสงค์นะคะ เราจะเรียนเกี่ยวกับเรื่องอะไรเรียนด้วยวิธีการใด เมื่อเรียนแล้วจะสามารถทำอะไรได้นั่นเองนะคะ พร้อมแล้วใช่ไหมคะ ถ้าพร้อมแล้วไปอ่านจุดประสงค์กันเลยค่ะ เรียบร้อยหรือยังคะ อ่านจุดประสงค์แล้วบอกคุณครูได้ไหมเอ่ย ว่าวันนี้เราจะเรียนเกี่ยวกับเรื่องอะไรคะ เรียนเกี่ยวกับเรื่องการเปลี่ยนแปลงของอุณหภูมิของอากาศเหนือทรายและเหนือน้ำค่ะ แล้ววันนี้เราจะเล่นหรือวิธีการใดเอ่ย วิธีการวิเคราะห์ข้อมูลค่ะ แล้วเราจะทำอะไรได้คะนักเรียน เราจะสามารถอธิบายการเปลี่ยนแปลงอุณหภูมิของอากาศเหนือทรายและน้ำได้นั่นเองค่ะ เอาละนะคะ ซึ่งเขาจะมีสถานการณ์ค่ะ กิจกรรมในวันนี้นะคะ สถานการณ์มาให้นักเรียนนั้นได้อ่านสถานการณ์เรื่องการทดลองเกี่ยวกับอุณหภูมิอากาศเหนือทรายและน้ำเป็นอย่างไรนะคะ ซึ่งจะมีด้วยกัน 10 หน้าค่ะ หน้าที่ 5 ถึงหน้าที่ 7 ค่ะ เมื่อสถานการณ์แล้วนะคะ ก็จะมีการบันทึกผลลองไปในใบงานค่ะ ใบงานเรื่องลมบกลมทะเลทะเลนะคะ มี 3 หน้าก็คือหน้าที่หน้าที่ 10 นะคะ ซึ่งคุณครูปลายทางสามารถดาวน์โหลดและเตรียมให้นักเรียนได้เลยนะคะ สำหรับวิธีการทำกิจกรรมจะต้องทำอย่างไรนะคะ เดี๋ยวเราไปฟังต่อจากครูแอ้มค่ะ</w:t>
      </w:r>
    </w:p>
    <w:p>
      <w:pPr>
        <w:pStyle w:val="BodyText"/>
      </w:pPr>
      <w:r>
        <w:t xml:space="preserve">(คุณครูวิทวัฒน์) สำหรับวิธีการทำกิจกรรมในวันนี้นะคะ ก็จะมีด้วยกันทั้งหมด 3 ข้อนะครับ ให้นักเรียนไปทางลองอ่านวิธีการทำกิจกรรมทักันก่อนนะครับ ว่าเป็นอย่างไรเดี๋ยวเราค่อยมาคุยกันนะครับ ว่าในวันนี้นักเรียนจะต้องทำอะไรบ้าง ครับ เริ่มอ่านกิจกรรมได้เลยครับ เป็นอย่างไรกันบ้างครับ อ่านวิธีการทำกิจกรรมกันเสร็จแล้วใช่ไหมครับ เรามาดูกันครับ ว่าเราจะต้องทำอะไรบ้าง ครับ ขอดูข้อที่ 1 ครับ ข้อที่ 1 นักเรียนจะต้องทำอะไรเลย ใช่แล้วครับ นักเรียนจะต้องอ่านสถานการณ์นั่นเองครับ แล้วสถานการณ์ที่นักเรียนจะต้องอ่านนั้นเป็นสถานการณ์เกี่ยวกับอะไรบ้าง เก่งมาก ๆ เลยนะครับ เกี่ยวกับการทดลองเกี่ยวกับอุณหภูมิของอากาศเหนือทรายและเหลือน้ำเป็นอย่างไรครับ มาในส่วนของข้อที่ 2 ครับ นักเรียนจะต้องทำอะไรเอ่ย ใช่แล้วครับ นักเรียนจะต้องร่วมกันอภิปรายแล้วเปรียบเทียบนะครับ การเปลี่ยนแปลงของอุณหภูมิหรืออากาศนะครับ พื้นทรายแล้วก็คือน้ำนะครับ ว่ามีการเปลี่ยนแปลงแตกต่างกันหรือไม่อย่างไรนั้นเองนะครับ ที่ให้ความร้อนแล้วก็หยุดให้ความร้อนนะครับ มาในส่วนของข้อที่ 3 ครับ ในส่วนของข้อที่ 3 นะครับ จะมีการกำหนดให้ใช่ไหมครับ โดยกำหนดให้โคมไฟแทนอะไรเอ่ย นักเรียนปลายทางพอจะตอบได้ไหมครับ ใช่แล้วครับ โคมไฟกำหนดให้แทนดวงอาทิตย์นั่นเอง แล้วทรายล่ะครับ ทรายกำหนดให้แทนอะไรเอ่ย ใช่แล้วครับ ทรายกำหนดให้แทนพื้นดินนั่นเอง แล้วน้ำล่ะครับ น้ำกำหนดให้แทนอะไรเอ่ยใช่แล้วครับ น้ำก็ลดให้แทนแหล่งน้ำในธรรมชาตินั่นเองครับ จากนั้นก็ให้นักเรียนร่วมกันอภิปรายและก็เปรียบเทียบการเปลี่ยนแปลงของอุณหภูมิของอากาศนะครับ ของพื้นที่อื่นแล้วก็พื้นน้ำนะครับ ทั้งในช่วงกลางวันและช่วงเวลากลางคืนนั่นเองครับ ก็คือวิธีการทำกิจกรรมทั้ง 3 ข้อของเราที่เราจะทำกันในวันนี้นะครับ เรามาดูช่วงแรกกันนะครับ ช่วงแรกนะครับ เราก็จะต้องบอกสถานการณ์นะครับ เรื่องการทดลองเกี่ยวกับอุณหภูมิของอากาศเหนือทรายและเหนือน้ำเป็นอย่างไรซึ่งสถานการณ์นี้นะครับ ก็จะอยู่ในหน้าที่ 5 ถึงหน้าที่ 7 นะครับ ในขณะที่นักเรียนอ่านสถานการณ์นะครับ ครูแอ้มอยากให้นักเรียนจับประเด็นใจความสำคัญให้ได้นะครับ ว่าอุณหภูมิของอากาศเหนือพื้นทรายและอุณหภูมิของอากาศเหนือสนามนะครับ จะมีความเหมือนหรือความแตกต่างกันอย่างไรนะครับ ทั้งในช่วงที่ให้ความร้อนและช่วงที่หยุดให้ความร้อนนั่นเองครับ เดี๋ยวให้ครูปัดแนะนำวิธีการทำกิจกรรมการทำกิจกรรมกับนักเรียนอีก 1 รอบครับ</w:t>
      </w:r>
    </w:p>
    <w:p>
      <w:pPr>
        <w:pStyle w:val="BodyText"/>
      </w:pPr>
      <w:r>
        <w:t xml:space="preserve">(คุณครูธิดารัตน์) นักเรียนนะคะ จะต้องทำกิจกรรมนะคะ โดยการที่สถานการณ์เรื่องการทดลองเกี่ยวกับอุณหภูมิเหนือทรายและเหนือน้ำเป็นอย่างไรค่ะ หน้าที่ 7 ค่ะ หลังจากนั้นก็คือร่วมกันอภิปรายข้อมูลที่ได้อ่านจากสถานการณ์นะคะ</w:t>
      </w:r>
    </w:p>
    <w:p>
      <w:pPr>
        <w:pStyle w:val="BodyText"/>
      </w:pPr>
      <w:r>
        <w:t xml:space="preserve">(คุณครูวิทวัฒน์) สำหรับผู้ปลายทางนะครับ รบกวนแจกใบสถานการณ์ให้กับนักเรียนปลายทางนะครับ แล้วก็คอยอยู่ให้ความช่วยเหลือนักเรียนนะครับ ในขณะที่นักเรียนกำลังทำกิจกรรมด้วยนะครับ ตอนนี้คุณครูไปทางนักเรียนไปทางพร้อมแล้วใช่ไหมครับ ถ้าพร้อมแล้วเริ่มทำกิจกรรม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ธิดารัตน์) เรียบร้อยหรือยังคะนักเรียน เรียบร้อยแล้วใช่ไหมคะ ซึ่งนักเรียนนั้นได้อ่านสถานการณ์ไปนะคะ เรื่อง การทดลองเกี่ยวกับอุณหภูมิของอากาศเหนือทราบกับเหนือน้ำเป็นอย่างไร นักเรียนชั้นประถมศึกษาปีที่ 6 ซึ่งในสถานการณ์นักเรียนชั้นประถมศึกษาปีที่ 6 ก็ได้มีการออกแบบแล้วก็จัดชุดการทดลองใช่ไหมคะ วันนี้ค่ะ คุณครูก็มีชุดการทดลองเหมือนกับสถานการณ์ที่นั่นได้อ่านเลยค่ะ จะนำมาให้นักเรียนนั้นได้ร่วมกันอภิปรายค่ะ ดังนั้น เดี๋ยวเราไปดูพร้อม ๆ กันเลยนะคะ ไปดูพร้อมกันกับคุณครูแอ้มเลยค่ะ</w:t>
      </w:r>
    </w:p>
    <w:p>
      <w:pPr>
        <w:pStyle w:val="BodyText"/>
      </w:pPr>
      <w:r>
        <w:t xml:space="preserve">(คุณครูวิทวัฒน์) และนี่นะครับ ก็คือชุดการทดลองที่นักเรียนชั้นประถมศึกษาปีที่ 6 สถานการณ์ได้ชุดทดลองนะครับ เดี๋ยวเราลองมาดูกันนะครับ ว่าในชุดการทดลองนี้จะมีอุปกรณ์อะไรบ้างนะครับ เริ่มที่อย่างแรกเลยนะครับ สิ่งนี้ครับ คืออะไรเอ่ย เก่งมาก ๆ ครับ ก็คือโคมไฟนั่นเองนะครับ อุปกรณ์ชิ้นต่อไปคืออะไรครับ อันนี้ครับ อันนี้ครับ คืออะไรครับนักเรียนปลายทาง ใช่แล้วครับ คือ ชุดขาตั้งนั่นเองนะครับ มีทั้งชุดด้วยนะครับ เป็นชุดขาตั้งนะครับ ทักมาครับ ตรงนี้นี่คืออะไร เอ่ยใช่แล้วครับ ตรงนี้ก็คือที่นี่นั่นเองนะครับ ทักมาครับ อันนี้นี่คืออะไร ครับ ใช่แล้วครับ อันนี้ก็คือเทอร์โมมิเตอร์นั่นเองนะครับ ที่เราจะนำมาใช้สำหรับวัดอุณหภูมินะครับ นักเรียนจะสังเกตว่าตรงปลายเทอร์โมมิเตอร์นี้นะคะ ก็จะมีกระดาษสีขาวทำเป็นรูปกรวยหุ้มไว้นะครับ วันนี้ก็เพื่อให้เราได้วัดอุณหภูมิที่แท้จริงของอากาศที่อยู่เหนือพื้นนะครับ ทั้งผืนทรายแล้วก็พื้นน้ำนะครับ ถ้านักเรียนสังเกตนะครับ จะเห็นว่าไฟล์ของเทอร์โมมิเตอร์นี่จะไม่จุ่มลงไปในทรายหรือไม่จุ่มลงไปในน้ำนะครับ เนื่องจากถ้าหากแล้วจุ่มปลายเทอร์โมมิเตอร์ลงไปในสายนะครับ ได้ก็จะเป็นอุณหภูมิของทรายนะครับ เราจุ่มฝ่ายตรงมิเตอร์ลงไปในน้ำอุณหภูมิที่เราวัดได้น่าจะเป็นอุณหภูมิของน้ำนะครับ แต่ในสถานการณ์นี้เขาต้องการวัดอุณหภูมิของอากาศเหนือทรายและเหลือน้ำนะครับ เอาจริงไม่จุ่มเขาไปทำมิเตอร์ลงไปในสายแล้วก็น้ำนั่นเองนะครับ นอกจากนี้นะครับ อุปกรณ์ที่เราจะต้องใช้ครับ จะมีบิ๊กเกอร์นะครับ ซึ่งบิ๊กเกอร์หนึ่งใส่ทรายไว้ แล้วก็อีกบิ๊กเกอร์หนึ่งนะครับ จะใส่น้ำไว้นั่นเองครับ เมื่อเริ่มการทดลองนะครับ เขาก็จะจัดชุดทดลองทั้ง 2 ชุดเหมือนกันเลยครับ จะมี2 สิ่งที่แตกต่างกันคืออะไรครับ ใช่แล้วครับ ก็คือทรายแล้วก็น้ำนั่นเอง ตอนนี้ก็จะโยงเข้ามาสู่เรื่องของตัวแปรแล้วครับ นักเรียนปลายทางพอจะจำได้ไหมครับ ว่าตัวแปรมีกี่ประเภทครับ เก่งมาก ๆ เลยตัวแปรมี 3 ประเภทนะครับ ก็คือตัวแปรต้น ตัวแปรตาม แล้วก็ตัวแปรควบคุมนั่นเองครับ นักเรียนปลายทางจำได้ไหมครับ ว่าในชุดการทดลองนี้ได้คือตัวแปรต้นครับ ใช่แล้วครับ คือ ทรายแล้วก็น้ำนั่นเองครับ ที่เป็นตัวแปรต้นจัดมาครับ อุปกรณ์ที่เหลือเราจะเซ็ตเหมือนกันทุกอย่างเลยนะครับ ไม่ว่าจะเป็นโคมไฟเทอร์โมมิเตอร์แล้วก็ชุดขาตั้งรวมถึงทีี่หนีบด้วยนะครับ ตัวแปรนี้ครับ เราเรียกว่าตัวแปรใดครับ ใช่แล้วครับ ตรงนี้เราจะเรียกว่าตัว</w:t>
      </w:r>
      <w:r>
        <w:t xml:space="preserve"> </w:t>
      </w:r>
      <w:r>
        <w:t xml:space="preserve">“</w:t>
      </w:r>
      <w:r>
        <w:t xml:space="preserve">แปรควบคุม</w:t>
      </w:r>
      <w:r>
        <w:t xml:space="preserve">”</w:t>
      </w:r>
      <w:r>
        <w:t xml:space="preserve"> </w:t>
      </w:r>
      <w:r>
        <w:t xml:space="preserve">นั่นเองครับ คือตัวแปรที่เราจะต้องจัดให้เหมือนกันนะครับ และตัวแปรสุดท้ายก็คือตัวแปรตามครับ เปลี่ยนปลายทางเขาจะตอบได้ไหมครับ ตัวแปรตามคืออะไร ตัวแปรตามคือคุณภูมิของอากาศเหนือพื้นทรายแล้วก็นี่พื้นน้ำที่ได้มานั่นเองนะครับ เขาได้ทำการทดลองโดยการให้ความร้อนนะครับ ทั้งทรายแล้วก็น้ำนะครับ เป็นเวลา 30 นาทีนะครับ จากนั้นก็จะบันทึกผลการทดลองทุก ๆ 2 นาทีนะครับ จากนั้นเมื่อครบ 30 นาทีแล้วนะครับ ก็จะทำการหยุดให้ความร้อนครับ แล้วก็หยุดให้ความร้อนเป็นเวลา 30 นาทีเช่นกันนะครับ จากนั้นก็จะบันทึกผลการทดลองในทุก ๆ 2 นาทีครับ ผลการทดลองที่ได้ก็จะอยู่ในตารางครับ เดี๋ยวเราไปดูก่อนนะครับ ว่าผลการทดลองจะเป็นอย่างไร ไปดูกับคุณครูปัทครับ</w:t>
      </w:r>
    </w:p>
    <w:p>
      <w:pPr>
        <w:pStyle w:val="BodyText"/>
      </w:pPr>
      <w:r>
        <w:t xml:space="preserve">(คุณครูธิดารัตน์) ค่ะ นี่ก็คือการบันทึกผลของนักเรียนชั้นประถมศึกษาปีที่ 6 นะคะ ก็บันทึกในตารางนะคะ ตารางผลการบันทึกอุณหภูมิอากาศเหนือทรายและเหนือน้ำ เมื่อให้ความร้อนและหยุดให้ความร้อนในเวลาที่เท่ากันนะคะ เขาก็มีการออกแบบตารางนะคะ ก็คือเวลาเวลาเท่าไรคะนักเรียน 30 นาทีนะคะ เมื่อให้ความร้อนอุณหภูมิของอากาศเหนือทรายเท่าไรนะคะ ก็จะบันทึกลงไปขนได้ตามตาราง แล้วอุณหภูมิของอากาศเหนือน้ำเป็นอย่างไร ผลก็ได้ตามตารางเลยนะคะ เมื่อให้ความร้อนนะคะ แล้วเมื่อหยุดให้ความร้อนในเวลา 30 นาทีเช่นกันนะคะ ก็ต้องมีการบันทึกใหม่ซึ่งจะบันทึกในทุก ๆ 2 นาทีเหมือนกันเลยนะคะ ก็คืออุณหภูมิของอากาศเหนือไส้อุณหภูมิของอากาศเหนือน้ำ ซึ่งหน่วยก็เป็นองศาเซลเซียสนะคะ ก็คือเป็นข้อมูลค่ะ นักเรียนอ่านข้อมูลในตารางการแล้วหรือยังคะอ่านแล้วเข้าใจไหมเอ่ย แล้วสามารถเปรียบเทียบได้ไหม ว่าอุณหภูมิของอากาศเหนือทรายแล้วก็เหมือนน้ำ เมื่อให้ความร้อนและหยุดให้ความร้อนเป็นอย่างไร อุณหภูมิเท่ากันไหมเอ่ย ถ้าดูจากตัวเลขแล้วนะคะ นักเรียนอาจจะไม่ชัดเจนนะคะ สำหรับบางคนนะคะ ก็อาจจะงง เพราะตัวเลขนั้นก็ค่อนข้างที่จะเอามาลบกันด้วยใช่ไหมคะ ดังนั้น ก็ต้องมีการนำข้อมูลไปจัดทำให้ง่ายต่อการที่จะเราจะข้อมูลนั่นศึกษาข้อมูล ก็คือไปทำอะไรคะ ทำกราฟนั่นเองอ่านแล้วเข้าใจไหมเอ่ยเดี๋ยวมาร่วมกันอภิปรายกับคุณครูเหมือนกันนะคะ</w:t>
      </w:r>
    </w:p>
    <w:p>
      <w:pPr>
        <w:pStyle w:val="BodyText"/>
      </w:pPr>
      <w:r>
        <w:t xml:space="preserve">(คุณครูวิทวัฒน์) เดี๋ยวเรามาดูกราฟการนี้นะครับ ก็จะเห็นว่ามีเส้น 2 เส้นนะครับ เส้นสีแดงนะครับ ก็จะใช้แทนอุณหภูมิของอากาศนะครับ เหนือทรายนะครับ ส่วนเส้นสีน้ำเงินนะครับ อุณหภูมิของอากาศเหนือน้ำนั่นเองครับ มาดูช่วงที่เราให้ความร้อนกันนะคะ ในนาทีที่ 0 ถึงนาทีที่ 30 นะครับ ที่ศูนย์ถึงอาทิตย์ที่ 30 เนี่ยเริ่มให้ความร้อนเลยจากกราฟนะครับ ก็จะเห็นอุณหภูมิของเนื้อทรายนะครับ เพิ่มขึ้นอย่างรวดเร็วเลยนะครับ เพิ่มขึ้นอย่างรวดเร็วเลย แล้วก็สูงกว่าอุณหภูมิของอากาศเหนือน้ำด้วยนะคะ และให้ความร้อนไปเรื่อย ๆ นะครับ โดยเฉลี่ยแล้วนะครับ เราสังเกตเห็นว่าอุณหภูมิของอากาศเหนือพื้นทรายนี่จะสูงกว่าอุณหภูมิของอากาศเหนือน้ำนั่นเองครับ จากนั้นเมื่อครบ 30 นาทีนะครับ แล้วก็จะหยุดให้ความร้อนนะครับ ในนาทีที่ 30 จนถึงนาทีที่ 60 นะครับ เราจะสังเกตได้ว่าอุณหภูมิของอากาศเหนือทรายนี่ก็จะลดลงอย่างรวดเร็วเลยนะครับ ลดลงอย่างรวดเร็วกว่าอุณหภูมิของอากาศนางเอกนะครับ และเมื่อถึงจุดหนึ่งนะครับ อุณหภูมิของอากาศเหนือทรายนะครับ ก็จะลดลงมาจนต่ำกว่าอุณหภูมิของอากาศเหนือน้ำนั่นเองครับ อ่านแล้วเข้าใจมากขึ้นไหมครับ ว่าในช่วงที่ให้ความร้อนอุณหภูมิของอากาศเหนือทรายหรือน้ำที่มีการเปลี่ยนแปลงรวดเร็วกว่ากัน แล้วเมื่อหยุดให้ความร้อนแล้วนะครับ ภูมิของอากาศเหนือทรายและเหนือน้ำมีการเปลี่ยนแปลงรวดเร็วกว่ากันครับ</w:t>
      </w:r>
    </w:p>
    <w:p>
      <w:pPr>
        <w:pStyle w:val="BodyText"/>
      </w:pPr>
      <w:r>
        <w:t xml:space="preserve">(คุณครูธิดารัตน์) นะคะ ซึ่งตรงส่วนนี้นักเรียนก็น่าจะเข้าใจมากขึ้นค่ะ คุณครูแอ้มนะคะ ก็ได้มาร่วมกันอภิปรายนะคะ แล้วก็มีค่ะ เมื่อเรานั้นอ่านสถานการณ์แล้วร่วมกันอภิปรายและก็ต้องบันทึกผลลงไปในใบงานใช่ไหมคะ เดี๋ยวเราลองมาดูในใบงานค่ะ ซึ่งในใบงานนะคะ หน้า 18 เรื่องของลมบกลมทะเลวันนี้ใช่ไหมคะ 1 หน้าค่ะนักเรียน ซึ่งก็จะเป็นการตรวจสอบตัวเองด้วยนะคะครูแอ้ม ว่าจากสถานการณ์แล้วเราเข้าใจหรือเปล่านะคะ นักเรียนพร้อมแล้วนะคะ ในใบงานจะมีตารางใช่ไหมคะ ก็จะมี 2 ตารางก็คือตารางที่ 1 ตารางที่ 2 ตารางที่ 1 ก็คือการเปรียบเทียบการเปลี่ยนแปลงอุณหภูมิของอากาศเหนือทรายและเหนือน้ำ เมื่อให้ความร้อนและหยุดให้ความร้อนในเวลาเท่ากัน แล้วก็จะมีตารางนะคะ หัวข้อในตารางก็จะมีกิจกรรมแล้วก็การเปรียบเทียบการเปลี่ยนแปลงอุณหภูมิของอากาศเหนือทรายและเหนือน้ำกิจก กิจกรรมเมื่อให้ความร้อนแล้วก็เมื่อหยุดให้ความร้อนดูกิจกรรมเมื่อให้ความร้อนนะคะ นักเรียนจะต้องเปรียบเทียบค่าอุณหภูมิของอากาศเหนือไส้เพิ่มขึ้นเป็นอย่างไรอุณหภูมิของอากาศเหนือน้ำนักเรียนสังเกตเห็นว่าจะมีช่องว่างใช่ไหมคะ เป็นเส้นให้จะต้องเติมเข้าไปนะคะ และเมื่อหยุดให้ความร้อนอุณหภูมิของอากาศเหนือใต้จะลดลงเป็นอย่างไร อุณหภูมิของอากาศเหนือน้ำมีนักเรียนก็สามารถย้อนกลับไปดูสถานการณ์ที่เป็นเส้นกราฟได้ทำนักเรียนนั้นเข้าใจแล้วก็บันทึกลงไปได้นั่นเองค่ะ เดี๋ยวเราไปดูอีกหนึ่งตารางก็เป็นตารางที่ 2 นะคะ ตารางที่ 2 การเปรียบเทียบการเปลี่ยนแปลงอุณหภูมิของอากาศเหนือพื้นดิน และเหนือน้ำในช่วงเวลากลางวันและกลางคืน ในตารางก็จะมีช่วงเวลาการเทียบการเปลี่ยนแปลงอุณหภูมิของอากาศเหนือพื้นดินและผืนน้ำนะคะ ช่วงเวลามีช่วงเวลาไหนบ้างคะถ้าสังเกตจากตารางช่วงเวลากลางวันและกลางคืนก็ต้องเปรียบเทียบค่ะ อุณหภูมิของอากาศเหนือพื้นดินจะเพิ่มขึ้นเป็นอย่างไรอุณหภูมิของอากาศเหนือน้ำ แล้วช่วงเวลากลางคืนล่ะ กลางคืนอุณหภูมิของอากาศเหนือพื้นดินจะลดลงเป็นอย่างไรกว่าอุณหภูมิของอากาศเหนือน้ำ นักเรียนก็ต้องเปรียบเทียบจากที่สังเกตจากการลองนะคะ จากการอ่านสถานการณ์นักเรียนชั้นประถมศึกษาปีที่ 6 ค่ะ ไม่ยากใช่ไหมคะ นักเรียนทำได้นะคะครูแอ้ม สรุปแล้วน่าจะต้องทำอย่างไรบ้างนะคะ เหลือก็จะต้องทำรายงานส่วนหนึ่งเรื่องลมบกลมทะเลในหน้าที่ 8 นั่นเองค่ะ</w:t>
      </w:r>
    </w:p>
    <w:p>
      <w:pPr>
        <w:pStyle w:val="BodyText"/>
      </w:pPr>
      <w:r>
        <w:t xml:space="preserve">(คุณครูวิทวัฒน์) ส่วนครูปลายทางนะครับ ก็คอยตรวจสอบความถูกต้องของนักเรียนนะคะ ที่นักเรียนทำมากว่าถูกต้องหรือไม่ถูกต้องอย่างไรนะครับ แล้วก็คุณครูก็สามารถช่วยให้คำแนะนำกับนักเรียนปลายทางได้เช่นกันนะครับ ถ้าพร้อมแล้วไปเริ่มทำกิจกรรมกันเลยครับ</w:t>
      </w:r>
    </w:p>
    <w:p>
      <w:pPr>
        <w:pStyle w:val="BodyText"/>
      </w:pPr>
      <w:r>
        <w:t xml:space="preserve">(คุณครูธิดารัตน์)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วิทวัฒน์) ) หมดเวลาในการทำกิจกรรมแล้วนะครับ คราวนี้เดี๋ยวเรามาดูผลการอภิปรายและเปรียบเทียบกันบ้างครับ ส่วนของตารางที่ 1 นะครับ ในช่วงที่ให้ความร้อนครับ อุณภูมิของอากาศเหนือทรายจะเพิ่มขึ้นเป็นอย่างไรครับนักเรียน เร็วกว่าหรือช้ากว่าครับ คำตอบ ก็คือเร็วกว่าอุณหภูมิของอากาศน้ำนั่นเองนะครับ เป็นอย่างไรครับ ตอบถูกต้องไหมครับ ถ้าไม่ถูกต้อง ก็สามารถแก้ไขข้อมูลเพิ่มเติมได้นะครับ ถัดมาครับ เมื่อเราหยุดให้ความร้อนครับ อุณหภูมิของอากาศเหนือทรายจะลดลงเป็นอย่างไรครับ ใช่แล้วครับ ลดลงเร็วกว่าอุณหภูมิของอากาศเหนือน้ำนั่นเองครับ ถัดไปครับ ในส่วนของตารางที่ 2 นะครับ ในช่วงเวลากลางวันครับ อุณหภูมิของอากาศเหนือพื้นดินเป็นอย่างไรครับ เขาให้เปรียบเทียบแล้วนะครับ คำตอบ ก็คือจะเพิ่มขึ้นรวดเร็วกว่าอุณหภูมิของอากาศเหนือน้ำนั่นเองครับ ถัดมาในช่วงเวลากลางคืนครับ อุณหภูมิของอากาศเหนือพื้นดินจะลดลงเป็นอย่างไรครับนักเรียนใช่แล้วครับ จะลดลงเร็วกว่าอุณหภูมิของอากาศเหนือน้ำนั่นเองครับ และนี่ก็คือผลการอภิปรายและเปรียบเทียบนะครับที่ได้มา</w:t>
      </w:r>
    </w:p>
    <w:p>
      <w:pPr>
        <w:pStyle w:val="BodyText"/>
      </w:pPr>
      <w:r>
        <w:t xml:space="preserve">(คุณครูธิดารัตน์) เอาล่ะค่ะ นักเรียนเดี๋ยวเรามาร่วมตอบคำถามหลังกิจกรรมกันค่ะ การตอบคำถามก็จะเป็นการทบทวนนะคะ ทำให้เรียนนั้นมีความเข้าใจมากยิ่งขึ้นในการเปลี่ยนแปลงของอุณหภูมินะคะ ของอากาศเหนือทรายแล้วก็เหนือน้ำค่ะ คำถามท้ายกิจกรรมในวันนี้นะคะ ก็จะอยู่ในใบงานหน้าที่ 9 ถึงหน้าที่ 10 นะคะ มีแค่ 3 คำถามของนักเรียนในยากค่ะ เราลองมาดูทีละคำถามเลยนะคะ ถามได้ค่ะ เมื่อให้ความร้อนและหยุดให้ความร้อนแก่ทรายและน้ำในเวลาที่เท่ากัน อุณหภูมิของอากาศเหนือบริเวณใดมีการเปลี่ยนแปลงอย่างรวดเร็วกว่ากันและรู้ได้อย่างไร คำถามข้อที่ 1 นะคะ ต่อไปดูคำถามข้อที่ 2 ค่ะ ข้อที่ 2 นะคะ ถ้าเปรียบการให้ความร้อนแทนการได้รับความร้อนจากดวงอาทิตย์ทรายแทนพื้นดินนั้น น้ำทะเลอุณหภูมิของอากาศเหนือพื้นดินบริเวณชายฝั่งและเหนือพื้นทะเลใน 1 วันเป็นอย่างไรยากไหมคะ ข้อ 2 ค่อย ๆ อ่านนะคะ ขอดูตามภาพจากกิจกรรมนี้สรุปได้ว่าอย่างไร ซึ่งนักเรียนได้เรียนรู้มาแล้วนักเรียนก็สรุปตามความเข้าใจของนักเรียนนะคะ 3 ข้อไม่ยากใช่ไหมคะ น่ารักค่ะ นั้นนะคะ สรุปแล้วนักเรียนก็จะต้องตอบคำถามหลังกิจกรรมค่ะ หน้าที่เท่าไรคะ ในหน้าที่ 9 ถึงหน้าที่ 10 ครับ</w:t>
      </w:r>
    </w:p>
    <w:p>
      <w:pPr>
        <w:pStyle w:val="BodyText"/>
      </w:pPr>
      <w:r>
        <w:t xml:space="preserve">(คุณครูวิทวัฒน์) ครูปลายทางนะครับ ก็ขอให้ตรวจสอบความถูกต้องนะครับ แล้วก็คอยให้ความช่วยเหลือแก่นักเรียนนะครับ ถ้าพร้อมแล้วเริ่มทำกิจกรรมได้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ธิดารัตน์) เอาล่ะค่ะนักเรียน เรียบร้อยแล้วใช่ไหมคะ มาตรวจสอบคำตอบกันค่ะ คนไหนที่นักเรียนนั้นมันเขียนไม่ชัดเจนนักเรียนได้ฟังคุณครูนะคะ อธิบายเพิ่มเติมเดี๋ยวก็เขียนคำตอบลงไปได้เลยนะคะ มาดูค่ะ ข้อที่ 1 ค่ะ ข้อที่ 1 นะคะ เมื่อให้ความร้อนและหยุดให้ความร้อนกับทรายและน้ำในเวลาที่เท่ากัน อุณหภูมิของอากาศเหนือบริเวณใดมีการเปลี่ยนแปลงอย่างรวดเร็วกว่ากัน แล้วรู้ได้อย่างไร นักเรียนลุกขึ้นยืนตอบได้เลยค่ะ ตอบว่าอะไรคะ เอาล่ะค่ะ ถ้าตรงส่วนนี้ถ้าครูแอ้มจะตอบได้ว่าอย่างไรคะ</w:t>
      </w:r>
    </w:p>
    <w:p>
      <w:pPr>
        <w:pStyle w:val="BodyText"/>
      </w:pPr>
      <w:r>
        <w:t xml:space="preserve">(คุณครูวิทวัฒน์) ได้เลยครับ สำหรับคำถามข้อนี้นะครับ เราก็ควรที่จะมาพิจารณาจากกราฟนะครับ บริเวณใดมีการเปลี่ยนแปลงของอุณหภูมิที่รวดเร็วกว่ากันนะครับ มาดูที่เริ่มแรกเลยนะครับ ตอนที่เราเริ่มให้ความร้อนนะครับ ในหน้าที่ที่ 0 นะครับ วันนี้นะครับ จากกราฟเราจะสังเกตได้ว่าอุณหภูมิของอากาศเหนือทรายเพิ่งขึ้นได้รวดเร็วกว่าอุณหภูมิของอากาศนั่นเองครับ ถัดมาครับ ในนาทีที่ 30 นะครับ เราหยุดให้ความร้อนครับ เทศกาลเช่นกันนะครับ อุณหภูมิของอากาศลดลงอย่างรวดเร็วกว่าอุณหภูมิของอากาศเหนือน้ำนั่นเองครับ ดังนั้น ก็สามารถสรุปได้ว่าอุณหภูมิของอากาศเหนือทรายมีการเปลี่ยนแปลงรวดเร็วกว่าอุณหภูมิของอากาศเหนือน้ำนั่นเองครับ ไปคำถามข้อที่ 2 เลยครับ</w:t>
      </w:r>
    </w:p>
    <w:p>
      <w:pPr>
        <w:pStyle w:val="BodyText"/>
      </w:pPr>
      <w:r>
        <w:t xml:space="preserve">(คุณครูธิดารัตน์) เรียบร้อยแล้วนะคะ คำถามข้อที่ 1 นะคะ ข้อที่ 2 ค่ะ เฉพาะที่ 2 นะคะ ถ้าเปรียบเทียบการให้ความร้อนแทนการได้รับความร้อนจากดวงอาทิตย์แทนพื้นดิน น้ำในน้ำทะเลภูมิของอากาศเหนือพื้นดินบริเวณชายฝั่งและเหนือพื้นทะเลไม่มีวันเป็นอย่างไร ค่อย ๆ คิดนะคะ ตรงส่วนนี้ค่ะ ความร้อนนะคะ เปรียบได้กับดวงอาทิตย์ ทรายแทนพื้นดิน น้ำทะเลตัวนี้นะคะ เดี๋ยวเราไปหาคำตอบจากกันค่ะ</w:t>
      </w:r>
    </w:p>
    <w:p>
      <w:pPr>
        <w:pStyle w:val="BodyText"/>
      </w:pPr>
      <w:r>
        <w:t xml:space="preserve">(คุณครูวิทวัฒน์) จากโจทย์นะครับ เขาก็จะให้เปรียบเทียบอุณหภูมิของอากาศเหนือพื้นน้ำแล้วก็พื้นตายนะครับ ใน 1 วันนะครับ โดยก็จะเปรียบได้กับในช่วงกลางวันและช่วงกลางคืนนั่นเองครับ โดยในช่วงกลางวันนะครับ คุณภูมิของอากาศเหนือทรายนะครับ ก็จะมีการเพิ่มขึ้นอย่างรวดเร็วแล้ว แล้วก็มากกว่าอุณหภูมิของอากาศเหนือผืนน้ำนั่นเองครับ และในช่วงเวลากลางคืนครับ ภูมิของอากาศเหนือทรายก็จะลดลงอย่างรวดเร็วนะครับ แล้วก็ลดลงต่ำกว่าอุณหภูมิของอากาศเหนือน้ำนั่นเองครับ นักเรียนสามารถตรวจสอบคำตอบได้จากบนหน้าจอ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ธิดารัตน์) ค่ะนักเรียน นักเรียนช่วยตอบคำถามคุณครูหน่อยค่ะ ถ้าคุณครูเปิดโคมไฟนะคะ เปิดโคมไฟแล้วก็ให้ความร้อนใช่ไหมคะ การแสดงว่าตรงช่วงนั้นเป็นช่วงตอนไหนคะนักเรียน กลางวันหรือกลางคืนคะ ก็จะเป็นตอนกลางวันนั่นเองค่ะ แล้วถ้าเกิดว่าหยุดให้ความร้อน ก็คือตอนที่ครูปิดโคมไฟใช่ไหมคะ เห็นการให้ความร้อนแสดงว่าเป็นช่วงไหนคะเป็นช่วงตอนกลางคืนนั่นเองค่ะ</w:t>
      </w:r>
    </w:p>
    <w:p>
      <w:pPr>
        <w:pStyle w:val="BodyText"/>
      </w:pPr>
      <w:r>
        <w:t xml:space="preserve">(คุณครูวิทวัฒน์) เดี๋ยวเรามาดูคำถามข้อ 3 กันเลยนะครับครูปัท</w:t>
      </w:r>
    </w:p>
    <w:p>
      <w:pPr>
        <w:pStyle w:val="BodyText"/>
      </w:pPr>
      <w:r>
        <w:t xml:space="preserve">(คุณครูธิดารัตน์) คำถามข้อที่ 3 นะคะ</w:t>
      </w:r>
    </w:p>
    <w:p>
      <w:pPr>
        <w:pStyle w:val="BodyText"/>
      </w:pPr>
      <w:r>
        <w:t xml:space="preserve">(คุณครูวิทวัฒน์) จากกิจกรรมนี้สรุปได้ว่าอย่างไรสำหรับการสรุปกิจกรรมในวันนี้นะครับ ก็สามารถสรุปได้ดังนี้ครับ การเปลี่ยนแปลงอุณหภูมิของอากาศเหนือพื้นดินและหัวแหล่งน้ำในช่วงเวลากลางวันและช่วงเวลากลางคืน มีการเปลี่ยนแปลงที่แตกต่างกันครับ โดยในช่วงเวลากลางวันครับ อุณภูมิของอากาศเหนือพื้นดินจะสูงกว่าอุณหภูมิของอากาศเหนือแหล่งน้ำครับ และในช่วงเวลากลางคืนอุณหภูมิของอากาศเหนือพื้นดินจะต่ำกว่าอุณหภูมิของอากาศเหนือแหล่งน้ำนั่นเองครับ และในชั่วโมงถัดไปนะครับ เราก็ยังคงเรียนกันอยู่ในเรื่อง การเกิดลมบกลมทะเล นั่นเองครับ เอ๊ะ แล้วนักเรียนไปทางจะต้องเตรียมอะไรบ้างครับ</w:t>
      </w:r>
    </w:p>
    <w:p>
      <w:pPr>
        <w:pStyle w:val="BodyText"/>
      </w:pPr>
      <w:r>
        <w:t xml:space="preserve">(คุณครูธิดารัตน์) ค่ะ สำหรับซิมต้องเตรียมในชั่วโมงต่อไปนะคะ ก็จะมีใบงานค่ะ ในเรื่องของลมบกลมทะเลนะคะ แล้วก็จะมีใบความรู้เรื่อง การเกิดลมบกลมทะเล นั่นเองค่ะ ตรงส่วนนี้นะคะ คุณครูปลายทางก็สามารถเตรียมดาวน์โหลดให้กับนักเรียนได้เลยนะคะ www.dltv.ac.th เว็บไซต์ดีแอลทีวี</w:t>
      </w:r>
    </w:p>
    <w:p>
      <w:pPr>
        <w:pStyle w:val="BodyText"/>
      </w:pPr>
      <w:r>
        <w:t xml:space="preserve">(คุณครูวิทวัฒน์) สำหรับวันนี้ก็หมดเวลาลงแล้วนะครับ แล้วพบกันใหม่ในชั่วโมงหน้าสวัสดีครับ</w:t>
      </w:r>
    </w:p>
    <w:p>
      <w:pPr>
        <w:pStyle w:val="BodyText"/>
      </w:pPr>
      <w:r>
        <w:t xml:space="preserve">(คุณครูธิดารัตน์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 DLTV เทอม 2/2564) ป. 6 วิทยาศาสตร์ ๑ การเกิดลมบก ลมทะเล (1) 2 พ.ย. 64 (มีใบงาน และใบความรู้)</dc:title>
  <dc:creator/>
  <cp:keywords/>
  <dcterms:created xsi:type="dcterms:W3CDTF">2022-12-21T04:45:45Z</dcterms:created>
  <dcterms:modified xsi:type="dcterms:W3CDTF">2022-12-21T0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1 ธันวาคม 2565 เวลา 10.08 น.</vt:lpwstr>
  </property>
  <property fmtid="{D5CDD505-2E9C-101B-9397-08002B2CF9AE}" pid="3" name="subtitle">
    <vt:lpwstr/>
  </property>
</Properties>
</file>